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5DFB72" w14:textId="529F84A7" w:rsidR="004D0C39" w:rsidRDefault="00A01370" w:rsidP="00B34455">
      <w:pPr>
        <w:pStyle w:val="Heading1"/>
        <w:jc w:val="center"/>
      </w:pPr>
      <w:r>
        <w:t>D</w:t>
      </w:r>
      <w:r w:rsidR="007D6D05">
        <w:t>iary</w:t>
      </w:r>
    </w:p>
    <w:p w14:paraId="2DA65DFA" w14:textId="61A575A7" w:rsidR="00A01370" w:rsidRDefault="00A01370" w:rsidP="00A01370"/>
    <w:p w14:paraId="239F7331" w14:textId="48167972" w:rsidR="00572833" w:rsidRDefault="00572833" w:rsidP="00572833">
      <w:pPr>
        <w:pStyle w:val="Heading2"/>
      </w:pPr>
      <w:r>
        <w:t>Student Details</w:t>
      </w:r>
    </w:p>
    <w:p w14:paraId="213DD558" w14:textId="77777777" w:rsidR="00572833" w:rsidRPr="00572833" w:rsidRDefault="00572833" w:rsidP="00572833"/>
    <w:p w14:paraId="700E4F98" w14:textId="684E9AD6" w:rsidR="00572833" w:rsidRPr="00572833" w:rsidRDefault="00572833" w:rsidP="00572833">
      <w:pPr>
        <w:rPr>
          <w:rStyle w:val="Heading2Char"/>
          <w:rFonts w:asciiTheme="minorHAnsi" w:hAnsiTheme="minorHAnsi" w:cstheme="minorHAnsi"/>
          <w:color w:val="auto"/>
          <w:sz w:val="22"/>
          <w:szCs w:val="22"/>
        </w:rPr>
      </w:pPr>
      <w:r w:rsidRPr="00572833">
        <w:rPr>
          <w:rStyle w:val="Heading2Char"/>
          <w:rFonts w:asciiTheme="minorHAnsi" w:hAnsiTheme="minorHAnsi" w:cstheme="minorHAnsi"/>
          <w:color w:val="auto"/>
          <w:sz w:val="22"/>
          <w:szCs w:val="22"/>
        </w:rPr>
        <w:t>Name</w:t>
      </w:r>
      <w:r w:rsidR="00B34455">
        <w:rPr>
          <w:rStyle w:val="Heading2Char"/>
          <w:rFonts w:asciiTheme="minorHAnsi" w:hAnsiTheme="minorHAnsi" w:cstheme="minorHAnsi"/>
          <w:color w:val="auto"/>
          <w:sz w:val="22"/>
          <w:szCs w:val="22"/>
        </w:rPr>
        <w:t>: Amartya Pandey</w:t>
      </w:r>
    </w:p>
    <w:p w14:paraId="2BC0B5A1" w14:textId="1B04B15D" w:rsidR="00B34455" w:rsidRPr="00572833" w:rsidRDefault="00572833" w:rsidP="00572833">
      <w:pPr>
        <w:rPr>
          <w:rStyle w:val="Heading2Char"/>
          <w:rFonts w:asciiTheme="minorHAnsi" w:hAnsiTheme="minorHAnsi" w:cstheme="minorHAnsi"/>
          <w:color w:val="auto"/>
          <w:sz w:val="22"/>
          <w:szCs w:val="22"/>
        </w:rPr>
      </w:pPr>
      <w:r w:rsidRPr="00572833">
        <w:rPr>
          <w:rStyle w:val="Heading2Char"/>
          <w:rFonts w:asciiTheme="minorHAnsi" w:hAnsiTheme="minorHAnsi" w:cstheme="minorHAnsi"/>
          <w:color w:val="auto"/>
          <w:sz w:val="22"/>
          <w:szCs w:val="22"/>
        </w:rPr>
        <w:t>ID No</w:t>
      </w:r>
      <w:r w:rsidR="00B34455">
        <w:rPr>
          <w:rStyle w:val="Heading2Char"/>
          <w:rFonts w:asciiTheme="minorHAnsi" w:hAnsiTheme="minorHAnsi" w:cstheme="minorHAnsi"/>
          <w:color w:val="auto"/>
          <w:sz w:val="22"/>
          <w:szCs w:val="22"/>
        </w:rPr>
        <w:t>: 2018B2A80689P</w:t>
      </w:r>
      <w:r w:rsidR="00B34455">
        <w:rPr>
          <w:rStyle w:val="Heading2Char"/>
          <w:rFonts w:asciiTheme="minorHAnsi" w:hAnsiTheme="minorHAnsi" w:cstheme="minorHAnsi"/>
          <w:color w:val="auto"/>
          <w:sz w:val="22"/>
          <w:szCs w:val="22"/>
        </w:rPr>
        <w:tab/>
      </w:r>
    </w:p>
    <w:p w14:paraId="072868C7" w14:textId="7A43A4D7" w:rsidR="00572833" w:rsidRDefault="00572833" w:rsidP="00572833">
      <w:pPr>
        <w:rPr>
          <w:rStyle w:val="Heading2Char"/>
          <w:rFonts w:asciiTheme="minorHAnsi" w:hAnsiTheme="minorHAnsi" w:cstheme="minorHAnsi"/>
          <w:color w:val="auto"/>
          <w:sz w:val="22"/>
          <w:szCs w:val="22"/>
        </w:rPr>
      </w:pPr>
      <w:r w:rsidRPr="00572833">
        <w:rPr>
          <w:rStyle w:val="Heading2Char"/>
          <w:rFonts w:asciiTheme="minorHAnsi" w:hAnsiTheme="minorHAnsi" w:cstheme="minorHAnsi"/>
          <w:color w:val="auto"/>
          <w:sz w:val="22"/>
          <w:szCs w:val="22"/>
        </w:rPr>
        <w:t>PS Instructor</w:t>
      </w:r>
      <w:r w:rsidR="00B34455">
        <w:rPr>
          <w:rStyle w:val="Heading2Char"/>
          <w:rFonts w:asciiTheme="minorHAnsi" w:hAnsiTheme="minorHAnsi" w:cstheme="minorHAnsi"/>
          <w:color w:val="auto"/>
          <w:sz w:val="22"/>
          <w:szCs w:val="22"/>
        </w:rPr>
        <w:t>:</w:t>
      </w:r>
      <w:r w:rsidR="007E5322">
        <w:rPr>
          <w:rStyle w:val="Heading2Char"/>
          <w:rFonts w:asciiTheme="minorHAnsi" w:hAnsiTheme="minorHAnsi" w:cstheme="minorHAnsi"/>
          <w:color w:val="auto"/>
          <w:sz w:val="22"/>
          <w:szCs w:val="22"/>
        </w:rPr>
        <w:t xml:space="preserve"> Prof. P. Srinivasan, Prof. Arun Kumar Jalan</w:t>
      </w:r>
    </w:p>
    <w:p w14:paraId="79B370AA" w14:textId="77777777" w:rsidR="00572833" w:rsidRPr="00572833" w:rsidRDefault="00572833" w:rsidP="00572833">
      <w:pPr>
        <w:rPr>
          <w:rStyle w:val="Heading2Char"/>
          <w:rFonts w:asciiTheme="minorHAnsi" w:hAnsiTheme="minorHAnsi" w:cstheme="minorHAnsi"/>
          <w:color w:val="auto"/>
          <w:sz w:val="22"/>
          <w:szCs w:val="22"/>
        </w:rPr>
      </w:pPr>
    </w:p>
    <w:p w14:paraId="7FDA8DFB" w14:textId="00EBCB24" w:rsidR="00A01370" w:rsidRDefault="00A01370" w:rsidP="00A01370">
      <w:pPr>
        <w:rPr>
          <w:rStyle w:val="Heading2Char"/>
        </w:rPr>
      </w:pPr>
      <w:r w:rsidRPr="00A01370">
        <w:rPr>
          <w:rStyle w:val="Heading2Char"/>
        </w:rPr>
        <w:t xml:space="preserve">Week: </w:t>
      </w:r>
      <w:r w:rsidR="00B34455" w:rsidRPr="00786F0B">
        <w:t>1</w:t>
      </w:r>
      <w:r w:rsidR="00786F0B" w:rsidRPr="00786F0B">
        <w:rPr>
          <w:vertAlign w:val="superscript"/>
        </w:rPr>
        <w:t>st</w:t>
      </w:r>
      <w:r w:rsidR="00786F0B">
        <w:t xml:space="preserve"> </w:t>
      </w:r>
      <w:r w:rsidRPr="00A01370">
        <w:rPr>
          <w:rStyle w:val="Heading2Char"/>
        </w:rPr>
        <w:t>(</w:t>
      </w:r>
      <w:r w:rsidR="00B34455" w:rsidRPr="00B34455">
        <w:t>18</w:t>
      </w:r>
      <w:r w:rsidR="00B34455" w:rsidRPr="00B34455">
        <w:rPr>
          <w:vertAlign w:val="superscript"/>
        </w:rPr>
        <w:t>th</w:t>
      </w:r>
      <w:r w:rsidR="00B34455">
        <w:t xml:space="preserve"> May-23</w:t>
      </w:r>
      <w:r w:rsidR="00B34455" w:rsidRPr="00B34455">
        <w:rPr>
          <w:vertAlign w:val="superscript"/>
        </w:rPr>
        <w:t>rd</w:t>
      </w:r>
      <w:r w:rsidR="00B34455">
        <w:t xml:space="preserve"> May,2020</w:t>
      </w:r>
      <w:r w:rsidR="00B34455">
        <w:rPr>
          <w:rStyle w:val="Heading2Char"/>
        </w:rPr>
        <w:t>)</w:t>
      </w:r>
    </w:p>
    <w:p w14:paraId="33CC317A" w14:textId="77777777" w:rsidR="00786F0B" w:rsidRDefault="00786F0B" w:rsidP="00A01370"/>
    <w:p w14:paraId="53F4228E" w14:textId="781A4329" w:rsidR="00A01370" w:rsidRDefault="00A01370" w:rsidP="00A01370">
      <w:r>
        <w:t xml:space="preserve"> </w:t>
      </w:r>
      <w:r w:rsidRPr="00A01370">
        <w:rPr>
          <w:rStyle w:val="Heading2Char"/>
        </w:rPr>
        <w:t>Plan for the Week:</w:t>
      </w:r>
      <w:r>
        <w:t xml:space="preserve"> (what was your plan for this week in terms of learning and project objectives)</w:t>
      </w:r>
    </w:p>
    <w:p w14:paraId="2777CEE6" w14:textId="2843C8D0" w:rsidR="00B34455" w:rsidRDefault="00A01370" w:rsidP="00B34455">
      <w:pPr>
        <w:pStyle w:val="ListParagraph"/>
        <w:numPr>
          <w:ilvl w:val="0"/>
          <w:numId w:val="4"/>
        </w:numPr>
      </w:pPr>
      <w:r>
        <w:t xml:space="preserve"> </w:t>
      </w:r>
      <w:r w:rsidR="00B34455">
        <w:t>General Orientation</w:t>
      </w:r>
      <w:r w:rsidR="003F3794">
        <w:t xml:space="preserve"> (Getting to know Professors and Industrial Mentors)</w:t>
      </w:r>
    </w:p>
    <w:p w14:paraId="394E8EEF" w14:textId="35748AB8" w:rsidR="00A01370" w:rsidRDefault="00B34455" w:rsidP="00B34455">
      <w:pPr>
        <w:pStyle w:val="ListParagraph"/>
        <w:numPr>
          <w:ilvl w:val="0"/>
          <w:numId w:val="4"/>
        </w:numPr>
      </w:pPr>
      <w:r>
        <w:t>Getting to know the Power plants</w:t>
      </w:r>
      <w:r w:rsidR="00A01370">
        <w:t xml:space="preserve"> </w:t>
      </w:r>
      <w:r w:rsidR="003F3794">
        <w:t>and Power Industry as a whole.</w:t>
      </w:r>
      <w:r w:rsidR="00A01370">
        <w:t xml:space="preserve"> </w:t>
      </w:r>
    </w:p>
    <w:p w14:paraId="6A30D2FA" w14:textId="5B9B421D" w:rsidR="00A01370" w:rsidRDefault="00B34455" w:rsidP="00A01370">
      <w:pPr>
        <w:pStyle w:val="ListParagraph"/>
        <w:numPr>
          <w:ilvl w:val="0"/>
          <w:numId w:val="4"/>
        </w:numPr>
      </w:pPr>
      <w:r>
        <w:t>Virtual Tour of Power plant</w:t>
      </w:r>
      <w:r w:rsidR="003F3794">
        <w:t>.</w:t>
      </w:r>
    </w:p>
    <w:p w14:paraId="6E443716" w14:textId="5E4F5D38" w:rsidR="003F3794" w:rsidRPr="00A01370" w:rsidRDefault="003F3794" w:rsidP="00A01370">
      <w:pPr>
        <w:pStyle w:val="ListParagraph"/>
        <w:numPr>
          <w:ilvl w:val="0"/>
          <w:numId w:val="4"/>
        </w:numPr>
      </w:pPr>
      <w:r>
        <w:t>Discussion on project.</w:t>
      </w:r>
    </w:p>
    <w:p w14:paraId="74B866EA" w14:textId="77777777" w:rsidR="00A01370" w:rsidRDefault="00A01370" w:rsidP="004D0C39">
      <w:pPr>
        <w:pStyle w:val="Heading2"/>
      </w:pPr>
    </w:p>
    <w:p w14:paraId="64DA905E" w14:textId="228F7641" w:rsidR="004D0C39" w:rsidRDefault="00A01370" w:rsidP="004D0C39">
      <w:pPr>
        <w:pStyle w:val="Heading2"/>
      </w:pPr>
      <w:r>
        <w:t>Learning Outcomes of the Week</w:t>
      </w:r>
    </w:p>
    <w:p w14:paraId="3F8B4283" w14:textId="201E4CCD" w:rsidR="00A01370" w:rsidRDefault="00A01370" w:rsidP="00A01370">
      <w:pPr>
        <w:pStyle w:val="Heading3"/>
        <w:ind w:firstLine="720"/>
      </w:pPr>
      <w:r>
        <w:t>About the PS 1 Station</w:t>
      </w:r>
    </w:p>
    <w:p w14:paraId="643C2000" w14:textId="1EC28E75" w:rsidR="002331E1" w:rsidRDefault="002331E1" w:rsidP="00A01370">
      <w:pPr>
        <w:pStyle w:val="ListParagraph"/>
        <w:numPr>
          <w:ilvl w:val="0"/>
          <w:numId w:val="2"/>
        </w:numPr>
      </w:pPr>
      <w:r>
        <w:t>Adani power a subsidiary of Adani group is India’s largest private sector</w:t>
      </w:r>
      <w:r w:rsidR="00192A3D">
        <w:t xml:space="preserve"> thermal power producer. It produces over 12.5 GW</w:t>
      </w:r>
      <w:r w:rsidR="00A01370">
        <w:t xml:space="preserve"> </w:t>
      </w:r>
      <w:r w:rsidR="00192A3D">
        <w:t>of energy. It has also started a 40 MW solar powerplant in Gujrat to promote sustainability.</w:t>
      </w:r>
    </w:p>
    <w:p w14:paraId="457518E2" w14:textId="5E364D30" w:rsidR="00A01370" w:rsidRDefault="00A01370" w:rsidP="00A01370">
      <w:pPr>
        <w:pStyle w:val="ListParagraph"/>
        <w:numPr>
          <w:ilvl w:val="0"/>
          <w:numId w:val="2"/>
        </w:numPr>
      </w:pPr>
      <w:r>
        <w:t xml:space="preserve">  </w:t>
      </w:r>
      <w:r w:rsidR="00B34455">
        <w:t>Adani Power has research and training institutes called APTRI all over India to train students ab</w:t>
      </w:r>
      <w:r w:rsidR="002331E1">
        <w:t>out the industry.</w:t>
      </w:r>
    </w:p>
    <w:p w14:paraId="7CB3CDA7" w14:textId="73C81764" w:rsidR="00A01370" w:rsidRDefault="00A01370" w:rsidP="00A01370">
      <w:pPr>
        <w:pStyle w:val="ListParagraph"/>
        <w:numPr>
          <w:ilvl w:val="0"/>
          <w:numId w:val="2"/>
        </w:numPr>
      </w:pPr>
      <w:r>
        <w:t xml:space="preserve">  </w:t>
      </w:r>
      <w:r w:rsidR="002331E1">
        <w:t>It has thermal power plants all over India, many of which are operational on Super critical technology. Many new projects based on Ultra Super critical technology are also coming up.</w:t>
      </w:r>
    </w:p>
    <w:p w14:paraId="022A8B8D" w14:textId="668B307B" w:rsidR="004D0C39" w:rsidRDefault="004D0C39" w:rsidP="00786F0B"/>
    <w:p w14:paraId="257C2491" w14:textId="11649D62" w:rsidR="00A01370" w:rsidRDefault="00A01370" w:rsidP="00A01370">
      <w:pPr>
        <w:pStyle w:val="Heading3"/>
        <w:ind w:firstLine="720"/>
      </w:pPr>
      <w:r>
        <w:t>About the Project Domain</w:t>
      </w:r>
    </w:p>
    <w:p w14:paraId="5BF67119" w14:textId="0E634A40" w:rsidR="00A01370" w:rsidRDefault="00A01370" w:rsidP="00A01370">
      <w:pPr>
        <w:pStyle w:val="ListParagraph"/>
        <w:numPr>
          <w:ilvl w:val="0"/>
          <w:numId w:val="3"/>
        </w:numPr>
      </w:pPr>
      <w:r>
        <w:t xml:space="preserve">  </w:t>
      </w:r>
      <w:r w:rsidR="00192A3D">
        <w:t xml:space="preserve">Still not much is known about my </w:t>
      </w:r>
      <w:r w:rsidR="00A90FC4">
        <w:t>project,</w:t>
      </w:r>
      <w:r w:rsidR="00192A3D">
        <w:t xml:space="preserve"> but my industry mentor said he is working on it.</w:t>
      </w:r>
    </w:p>
    <w:p w14:paraId="4662D063" w14:textId="40F20918" w:rsidR="00192A3D" w:rsidRDefault="00A01370" w:rsidP="00192A3D">
      <w:pPr>
        <w:pStyle w:val="ListParagraph"/>
        <w:numPr>
          <w:ilvl w:val="0"/>
          <w:numId w:val="3"/>
        </w:numPr>
      </w:pPr>
      <w:r>
        <w:t xml:space="preserve">  </w:t>
      </w:r>
      <w:r w:rsidR="00192A3D">
        <w:t>As per our conversation, project will be under C&amp;I department</w:t>
      </w:r>
      <w:r w:rsidR="00A90FC4">
        <w:t xml:space="preserve"> of APTRI</w:t>
      </w:r>
      <w:r w:rsidR="004D41B8">
        <w:t>,</w:t>
      </w:r>
      <w:r w:rsidR="00A90FC4">
        <w:t xml:space="preserve"> </w:t>
      </w:r>
      <w:r w:rsidR="004D41B8">
        <w:t>U</w:t>
      </w:r>
      <w:r w:rsidR="00A90FC4">
        <w:t>dupi</w:t>
      </w:r>
      <w:r w:rsidR="00192A3D">
        <w:t>.</w:t>
      </w:r>
    </w:p>
    <w:p w14:paraId="205323AD" w14:textId="327EC3FA" w:rsidR="00A01370" w:rsidRDefault="00A01370" w:rsidP="00A01370">
      <w:pPr>
        <w:pStyle w:val="ListParagraph"/>
        <w:numPr>
          <w:ilvl w:val="0"/>
          <w:numId w:val="3"/>
        </w:numPr>
      </w:pPr>
      <w:r>
        <w:t xml:space="preserve">  </w:t>
      </w:r>
      <w:r w:rsidR="00192A3D">
        <w:t>It will be based on Instrumentation of Powerplants.</w:t>
      </w:r>
    </w:p>
    <w:p w14:paraId="7778BD07" w14:textId="5520C388" w:rsidR="00A01370" w:rsidRDefault="00A01370" w:rsidP="00A01370">
      <w:pPr>
        <w:ind w:left="360"/>
      </w:pPr>
    </w:p>
    <w:p w14:paraId="64FA14F1" w14:textId="1C3D3EBC" w:rsidR="00192A3D" w:rsidRDefault="00192A3D" w:rsidP="00A01370">
      <w:pPr>
        <w:ind w:left="360"/>
      </w:pPr>
    </w:p>
    <w:p w14:paraId="749C66E5" w14:textId="77777777" w:rsidR="00A90FC4" w:rsidRDefault="00A90FC4" w:rsidP="00A01370">
      <w:pPr>
        <w:ind w:left="360"/>
      </w:pPr>
    </w:p>
    <w:p w14:paraId="0B70F43C" w14:textId="23CE87E4" w:rsidR="00A01370" w:rsidRDefault="00A01370" w:rsidP="00A01370">
      <w:pPr>
        <w:pStyle w:val="Heading2"/>
      </w:pPr>
      <w:r>
        <w:t>Skills Gained (Technical as well as soft skills)</w:t>
      </w:r>
    </w:p>
    <w:p w14:paraId="453FEDCD" w14:textId="35BAC558" w:rsidR="00A01370" w:rsidRDefault="00A90FC4" w:rsidP="00A01370">
      <w:pPr>
        <w:pStyle w:val="ListParagraph"/>
        <w:numPr>
          <w:ilvl w:val="0"/>
          <w:numId w:val="5"/>
        </w:numPr>
      </w:pPr>
      <w:r>
        <w:t>Powerplant Economics.</w:t>
      </w:r>
    </w:p>
    <w:p w14:paraId="3359E854" w14:textId="5E163F59" w:rsidR="00A01370" w:rsidRDefault="00A90FC4" w:rsidP="00A01370">
      <w:pPr>
        <w:pStyle w:val="ListParagraph"/>
        <w:numPr>
          <w:ilvl w:val="0"/>
          <w:numId w:val="5"/>
        </w:numPr>
      </w:pPr>
      <w:r>
        <w:t>Working principles of Thermal, Solar and Nuclear Powerplants</w:t>
      </w:r>
    </w:p>
    <w:p w14:paraId="0A7E1369" w14:textId="5127583F" w:rsidR="00A01370" w:rsidRDefault="00A01370" w:rsidP="00A01370">
      <w:pPr>
        <w:pStyle w:val="ListParagraph"/>
        <w:numPr>
          <w:ilvl w:val="0"/>
          <w:numId w:val="5"/>
        </w:numPr>
      </w:pPr>
      <w:r>
        <w:t xml:space="preserve"> </w:t>
      </w:r>
      <w:r w:rsidR="003F3794">
        <w:t xml:space="preserve">Communication skills (How to behave and communicate in presence of Senior Industrial Experts.) </w:t>
      </w:r>
    </w:p>
    <w:p w14:paraId="0C7B2FBE" w14:textId="74FADEBE" w:rsidR="004D0C39" w:rsidRDefault="00A01370" w:rsidP="004D0C39">
      <w:pPr>
        <w:pStyle w:val="Heading2"/>
      </w:pPr>
      <w:r>
        <w:t>Major Learning &amp; Project Milestones</w:t>
      </w:r>
    </w:p>
    <w:p w14:paraId="0B1E15F6" w14:textId="77777777" w:rsidR="00A90FC4" w:rsidRDefault="00A01370" w:rsidP="00A90FC4">
      <w:pPr>
        <w:pStyle w:val="ListParagraph"/>
        <w:numPr>
          <w:ilvl w:val="0"/>
          <w:numId w:val="8"/>
        </w:numPr>
      </w:pPr>
      <w:r>
        <w:t xml:space="preserve"> </w:t>
      </w:r>
      <w:r w:rsidR="00A90FC4">
        <w:t xml:space="preserve">I came to know about the history, current scenario and future prospects of Thermal Power. </w:t>
      </w:r>
    </w:p>
    <w:p w14:paraId="42D8AC8D" w14:textId="4ACBE507" w:rsidR="00A90FC4" w:rsidRDefault="00A90FC4" w:rsidP="00A90FC4">
      <w:pPr>
        <w:pStyle w:val="ListParagraph"/>
        <w:numPr>
          <w:ilvl w:val="0"/>
          <w:numId w:val="8"/>
        </w:numPr>
      </w:pPr>
      <w:r>
        <w:t xml:space="preserve"> I came to know about the detailed economics of powerplants (like costs per unit and profits).</w:t>
      </w:r>
    </w:p>
    <w:p w14:paraId="4D528769" w14:textId="7221936B" w:rsidR="00A90FC4" w:rsidRDefault="00A90FC4" w:rsidP="00A90FC4">
      <w:pPr>
        <w:pStyle w:val="ListParagraph"/>
        <w:numPr>
          <w:ilvl w:val="0"/>
          <w:numId w:val="8"/>
        </w:numPr>
      </w:pPr>
      <w:r>
        <w:t>I came to know about the working principles of thermal powerplants and its various components.</w:t>
      </w:r>
    </w:p>
    <w:p w14:paraId="473D8413" w14:textId="430C6384" w:rsidR="00A90FC4" w:rsidRDefault="00A90FC4" w:rsidP="00A90FC4">
      <w:pPr>
        <w:pStyle w:val="ListParagraph"/>
        <w:numPr>
          <w:ilvl w:val="0"/>
          <w:numId w:val="8"/>
        </w:numPr>
      </w:pPr>
      <w:r>
        <w:t xml:space="preserve">I also gained a lot of knowledge about solar power and nuclear power and their challenges. </w:t>
      </w:r>
    </w:p>
    <w:p w14:paraId="411DC1FB" w14:textId="77777777" w:rsidR="00A01370" w:rsidRPr="00A01370" w:rsidRDefault="00A01370" w:rsidP="00A90FC4">
      <w:pPr>
        <w:pStyle w:val="ListParagraph"/>
      </w:pPr>
    </w:p>
    <w:p w14:paraId="6F766C7E" w14:textId="2D2D100A" w:rsidR="004D0C39" w:rsidRDefault="004D0C39" w:rsidP="004D0C39"/>
    <w:p w14:paraId="34CD299F" w14:textId="77BDBE55" w:rsidR="004D0C39" w:rsidRDefault="00A01370" w:rsidP="004D0C39">
      <w:pPr>
        <w:pStyle w:val="Heading2"/>
      </w:pPr>
      <w:r>
        <w:t xml:space="preserve">Major Challenges </w:t>
      </w:r>
    </w:p>
    <w:p w14:paraId="68103809" w14:textId="464C4DB3" w:rsidR="004D0C39" w:rsidRDefault="00786F0B" w:rsidP="00786F0B">
      <w:pPr>
        <w:pStyle w:val="ListParagraph"/>
        <w:numPr>
          <w:ilvl w:val="0"/>
          <w:numId w:val="7"/>
        </w:numPr>
      </w:pPr>
      <w:r>
        <w:t>Since no information was provided about the projects, it was difficult to read and prepare for them in advance.</w:t>
      </w:r>
    </w:p>
    <w:p w14:paraId="784DA94F" w14:textId="5188F726" w:rsidR="00786F0B" w:rsidRDefault="00786F0B" w:rsidP="00786F0B">
      <w:pPr>
        <w:pStyle w:val="ListParagraph"/>
        <w:numPr>
          <w:ilvl w:val="0"/>
          <w:numId w:val="7"/>
        </w:numPr>
      </w:pPr>
      <w:r>
        <w:t>No topics or study material was provided.</w:t>
      </w:r>
    </w:p>
    <w:p w14:paraId="37EC0A5E" w14:textId="77777777" w:rsidR="00786F0B" w:rsidRDefault="00786F0B" w:rsidP="00786F0B">
      <w:pPr>
        <w:pStyle w:val="ListParagraph"/>
        <w:numPr>
          <w:ilvl w:val="0"/>
          <w:numId w:val="7"/>
        </w:numPr>
      </w:pPr>
      <w:r>
        <w:t>During a lecture, my doubt got unintentionally ignored and sessions ended just after that.</w:t>
      </w:r>
    </w:p>
    <w:p w14:paraId="0E7E4E97" w14:textId="0317823D" w:rsidR="00786F0B" w:rsidRDefault="00786F0B" w:rsidP="00786F0B">
      <w:pPr>
        <w:pStyle w:val="ListParagraph"/>
      </w:pPr>
      <w:r>
        <w:t xml:space="preserve"> </w:t>
      </w:r>
    </w:p>
    <w:p w14:paraId="04D91511" w14:textId="22CCD458" w:rsidR="004D0C39" w:rsidRDefault="004D0C39" w:rsidP="004D0C39">
      <w:pPr>
        <w:pStyle w:val="Heading2"/>
      </w:pPr>
      <w:r>
        <w:t>Work Plan</w:t>
      </w:r>
      <w:r w:rsidR="00A01370">
        <w:t xml:space="preserve"> for Next Week</w:t>
      </w:r>
    </w:p>
    <w:p w14:paraId="26FAFD07" w14:textId="05C9ACD8" w:rsidR="00EA7B83" w:rsidRDefault="00EA7B83" w:rsidP="00EA7B83"/>
    <w:p w14:paraId="24F88FE5" w14:textId="1622B477" w:rsidR="00EA7B83" w:rsidRPr="00EA7B83" w:rsidRDefault="00EA7B83" w:rsidP="00EA7B83">
      <w:r>
        <w:t>Next week starting 25</w:t>
      </w:r>
      <w:r w:rsidRPr="00EA7B83">
        <w:rPr>
          <w:vertAlign w:val="superscript"/>
        </w:rPr>
        <w:t>th</w:t>
      </w:r>
      <w:r>
        <w:t xml:space="preserve"> May, there will be</w:t>
      </w:r>
      <w:r w:rsidR="00786F0B">
        <w:t xml:space="preserve"> a</w:t>
      </w:r>
      <w:bookmarkStart w:id="0" w:name="_GoBack"/>
      <w:bookmarkEnd w:id="0"/>
      <w:r>
        <w:t xml:space="preserve"> meeting with our industry mentor about our projects. On finalizing the projects, he might tell us what we must read or try to gain theoretical knowledge about the project and the working principles etc. He might give some advice to watch some lectures or arrange some lectures on his own for our benefit. So, the next week is basically about starting the project and gaining some prior knowledge in that field. </w:t>
      </w:r>
    </w:p>
    <w:sectPr w:rsidR="00EA7B83" w:rsidRPr="00EA7B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25F3A"/>
    <w:multiLevelType w:val="hybridMultilevel"/>
    <w:tmpl w:val="FB0A6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F847F8"/>
    <w:multiLevelType w:val="hybridMultilevel"/>
    <w:tmpl w:val="F6A812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0B6B52"/>
    <w:multiLevelType w:val="hybridMultilevel"/>
    <w:tmpl w:val="1C56831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8474D0C"/>
    <w:multiLevelType w:val="hybridMultilevel"/>
    <w:tmpl w:val="F4A60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C44D47"/>
    <w:multiLevelType w:val="hybridMultilevel"/>
    <w:tmpl w:val="A1BC1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E14029"/>
    <w:multiLevelType w:val="hybridMultilevel"/>
    <w:tmpl w:val="30BAB6E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C206724"/>
    <w:multiLevelType w:val="hybridMultilevel"/>
    <w:tmpl w:val="3A72A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082084"/>
    <w:multiLevelType w:val="hybridMultilevel"/>
    <w:tmpl w:val="A1BC1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0"/>
  </w:num>
  <w:num w:numId="5">
    <w:abstractNumId w:val="6"/>
  </w:num>
  <w:num w:numId="6">
    <w:abstractNumId w:val="4"/>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3MDCzMDI2MDQwNDRR0lEKTi0uzszPAykwqgUAZxdllSwAAAA="/>
  </w:docVars>
  <w:rsids>
    <w:rsidRoot w:val="004D0C39"/>
    <w:rsid w:val="00192A3D"/>
    <w:rsid w:val="002331E1"/>
    <w:rsid w:val="00296598"/>
    <w:rsid w:val="003C01AD"/>
    <w:rsid w:val="003F3794"/>
    <w:rsid w:val="004D0C39"/>
    <w:rsid w:val="004D41B8"/>
    <w:rsid w:val="00572833"/>
    <w:rsid w:val="00786F0B"/>
    <w:rsid w:val="007D6D05"/>
    <w:rsid w:val="007E5322"/>
    <w:rsid w:val="008B267D"/>
    <w:rsid w:val="00A01370"/>
    <w:rsid w:val="00A90FC4"/>
    <w:rsid w:val="00B34455"/>
    <w:rsid w:val="00DF6F31"/>
    <w:rsid w:val="00EA7B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D433C"/>
  <w15:chartTrackingRefBased/>
  <w15:docId w15:val="{AED95705-18E7-4539-864E-64C1B69DE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0C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D0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0137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0C3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4D0C3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0137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A013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2</Pages>
  <Words>398</Words>
  <Characters>227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pama KR</dc:creator>
  <cp:keywords/>
  <dc:description/>
  <cp:lastModifiedBy> </cp:lastModifiedBy>
  <cp:revision>11</cp:revision>
  <dcterms:created xsi:type="dcterms:W3CDTF">2020-05-17T04:20:00Z</dcterms:created>
  <dcterms:modified xsi:type="dcterms:W3CDTF">2020-05-24T09:35:00Z</dcterms:modified>
</cp:coreProperties>
</file>